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Research</w:t>
      </w:r>
      <w:r>
        <w:t xml:space="preserve"> </w:t>
      </w:r>
      <w:r>
        <w:t xml:space="preserve">in</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Advanced Chemistry Research at Universidad de Buenos Aires</w:t>
      </w:r>
    </w:p>
    <w:bookmarkEnd w:id="20"/>
    <w:p>
      <w:pPr>
        <w:pStyle w:val="BodyText"/>
      </w:pPr>
      <w:r>
        <w:t xml:space="preserve">[Your Name]</w:t>
      </w:r>
    </w:p>
    <w:p>
      <w:pPr>
        <w:pStyle w:val="BodyText"/>
      </w:pPr>
      <w:r>
        <w:t xml:space="preserve">[Your Address]</w:t>
      </w:r>
    </w:p>
    <w:p>
      <w:pPr>
        <w:pStyle w:val="BodyText"/>
      </w:pPr>
      <w:r>
        <w:t xml:space="preserve">Buenos Aires, Argentina</w:t>
      </w:r>
    </w:p>
    <w:p>
      <w:pPr>
        <w:pStyle w:val="BodyText"/>
      </w:pPr>
      <w:r>
        <w:t xml:space="preserve">[Date]</w:t>
      </w:r>
    </w:p>
    <w:p>
      <w:pPr>
        <w:pStyle w:val="BodyText"/>
      </w:pPr>
      <w:r>
        <w:t xml:space="preserve">Committee for International Scholarships</w:t>
      </w:r>
    </w:p>
    <w:p>
      <w:pPr>
        <w:pStyle w:val="BodyText"/>
      </w:pPr>
      <w:r>
        <w:t xml:space="preserve">Ministry of Science and Technology</w:t>
      </w:r>
    </w:p>
    <w:p>
      <w:pPr>
        <w:pStyle w:val="BodyText"/>
      </w:pPr>
      <w:r>
        <w:t xml:space="preserve">Av. San Martín 1102, Buenos Aires</w:t>
      </w:r>
    </w:p>
    <w:bookmarkStart w:id="21" w:name="dear-scholarship-committee-members"/>
    <w:p>
      <w:pPr>
        <w:pStyle w:val="Heading2"/>
      </w:pPr>
      <w:r>
        <w:t xml:space="preserve">Dear Scholarship Committee Members,</w:t>
      </w:r>
    </w:p>
    <w:p>
      <w:pPr>
        <w:pStyle w:val="FirstParagraph"/>
      </w:pPr>
      <w:r>
        <w:t xml:space="preserve">It is with profound enthusiasm and academic purpose that I submit this Scholarship Application Letter for the International Chemistry Research Fellowship at the Universidad de Buenos Aires (UBA) in Argentina, Buenos Aires. As a dedicated aspiring Chemist with extensive laboratory experience and a research trajectory deeply rooted in sustainable chemical processes, I have meticulously planned my academic journey to converge precisely at this pivotal moment within Argentina's dynamic scientific landscape. The opportunity to contribute to and learn from the renowned chemistry community in Argentina Buenos Aires represents not merely an educational step, but a transformative alignment of my professional aspirations with one of Latin America's most vibrant centers for chemical innovation.</w:t>
      </w:r>
    </w:p>
    <w:p>
      <w:pPr>
        <w:pStyle w:val="BodyText"/>
      </w:pPr>
      <w:r>
        <w:t xml:space="preserve">My academic foundation was established at the National University of La Plata, where I earned my Bachelor of Science in Chemistry (2020), graduating with honors and completing an independent research project on "Catalytic Conversion of Agroindustrial Waste into Bioactive Compounds" under the supervision of Dr. Elena Rossi. This work, published in the</w:t>
      </w:r>
      <w:r>
        <w:t xml:space="preserve"> </w:t>
      </w:r>
      <w:r>
        <w:rPr>
          <w:iCs/>
          <w:i/>
        </w:rPr>
        <w:t xml:space="preserve">Revista Argentina de Química</w:t>
      </w:r>
      <w:r>
        <w:t xml:space="preserve">, demonstrated my technical proficiency in HPLC, GC-MS, and green chemistry methodologies while addressing critical waste management challenges relevant to Argentina's agricultural economy. Building upon this foundation, I pursued a Master of Science in Environmental Chemistry at the University of Buenos Aires (2022), where I developed expertise in nanomaterial synthesis for water purification systems – a project directly supported by CONICET (National Scientific and Technical Research Council) grants. As a Chemist committed to solving real-world problems, my research has consistently focused on translating laboratory discoveries into sustainable applications, particularly in Argentina's context of agricultural abundance and environmental stewardship needs.</w:t>
      </w:r>
    </w:p>
    <w:p>
      <w:pPr>
        <w:pStyle w:val="BodyText"/>
      </w:pPr>
      <w:r>
        <w:t xml:space="preserve">My decision to pursue advanced studies specifically in Argentina Buenos Aires stems from the city's unparalleled ecosystem for chemical research. The Universidad de Buenos Aires – consistently ranked among Latin America's top 10 universities by QS World University Rankings – offers the world-class facilities at its Centro de Investigaciones Químicas (CIQ) where I aspire to collaborate with Dr. Alejandro Martínez on his groundbreaking work in electrochemical sensors for heavy metal detection. Buenos Aires' unique position as a scientific hub is further amplified by CONICET's national network of 130 research centers, including the Instituto de Investigaciones en Materiales (IIM), where I plan to access specialized instrumentation unavailable at my current institution. More significantly, Argentina Buenos Aires provides a cultural and intellectual environment that deeply resonates with my professional ethos: the city's passionate commitment to scientific diplomacy through initiatives like Science for All – a government program integrating university research with community health projects – mirrors my own vision of chemistry as a force for social good. I am particularly eager to contribute to UBA's ongoing "Buenos Aires Clean Water Initiative," where chemists are developing low-cost filtration systems using locally sourced clay nanoparticles.</w:t>
      </w:r>
    </w:p>
    <w:p>
      <w:pPr>
        <w:pStyle w:val="BodyText"/>
      </w:pPr>
      <w:r>
        <w:t xml:space="preserve">This Scholarship Application Letter is not merely a request for financial support, but a strategic investment in Argentina's scientific future. My proposed research on "Sustainable Catalytic Systems for Bio-Based Polymer Production" directly addresses the Argentine government's 2030 National Scientific Plan targeting circular economy solutions. With this fellowship, I would eliminate significant financial barriers to my studies: the scholarship would cover UBA's tuition fees (approximately $15,000 USD annually), provide a living stipend for research-related expenses in Buenos Aires' cost-effective academic housing environment, and fund essential materials for my proposed catalytic reactor experiments. Without this support, I would be constrained to part-time work that would severely limit laboratory access and research depth – an unacceptable compromise for the rigorous standards of modern chemical science. The financial security offered by this scholarship enables me to fully immerse myself in collaborative research, attend international conferences like the Latin American Chemical Congress (to be held in Buenos Aires 2025), and engage deeply with Argentina's chemistry community through workshops organized by the Sociedad Química de Argentina.</w:t>
      </w:r>
    </w:p>
    <w:p>
      <w:pPr>
        <w:pStyle w:val="BodyText"/>
      </w:pPr>
      <w:r>
        <w:t xml:space="preserve">As a Chemist committed to ethical scientific practice, I recognize that true innovation requires both technical mastery and cultural fluency. My six months of immersive language study in Buenos Aires (completing advanced Spanish certifications at the Instituto Cervantes) has equipped me with the communication skills necessary to thrive in Argentina's collaborative academic environment. I have also established preliminary connections with UBA researchers through virtual meetings, demonstrating my proactive approach to building scientific relationships within this ecosystem. My proposed research methodology – integrating computational modeling (using UBA's high-performance computing resources) with experimental validation – will produce publishable results contributing to Argentina's growing body of sustainable chemistry literature, while providing tangible benefits for local industries such as the Biofuel Development Consortium in Buenos Aires Province.</w:t>
      </w:r>
    </w:p>
    <w:p>
      <w:pPr>
        <w:pStyle w:val="BodyText"/>
      </w:pPr>
      <w:r>
        <w:t xml:space="preserve">Looking ahead, my post-graduate trajectory is firmly anchored to Argentina. I envision establishing an independent research group at UBA within 8 years, focusing on catalytic solutions for the agricultural sector that could reduce Argentina's chemical import dependency by up to 25% – a significant economic and environmental impact. This scholarship would be the foundational step in building a career where I not only conduct world-class chemistry but also mentor future generations of Argentine scientists. My ultimate aspiration is to develop a research center within Argentina Buenos Aires that serves as an international model for industry-academia collaboration, directly supporting the country's strategic goals for scientific sovereignty.</w:t>
      </w:r>
    </w:p>
    <w:p>
      <w:pPr>
        <w:pStyle w:val="BodyText"/>
      </w:pPr>
      <w:r>
        <w:t xml:space="preserve">In closing, this Scholarship Application Letter represents my earnest commitment to becoming an active contributor within Argentina Buenos Aires' chemistry community. I bring not only technical expertise as a Chemist but also a deep respect for Argentina's scientific traditions and its urgent need for homegrown innovation in chemical sciences. The opportunity to advance my research in this city – where the scent of eucalyptus trees mingles with the aroma of laboratory solvents along Avenida Pueyrredón – would be the honor of a lifetime. I have attached all required documentation, including letters from CONICET researchers endorsing my work, and welcome any opportunity to discuss how my research vision aligns with your committee's mission during an interview.</w:t>
      </w:r>
    </w:p>
    <w:p>
      <w:pPr>
        <w:pStyle w:val="BodyText"/>
      </w:pPr>
      <w:r>
        <w:t xml:space="preserve">Thank you for considering my application. I eagerly anticipate the possibility of contributing to Argentina's scientific legacy in Buenos Aires as a recipient of this distinguished scholarship.</w:t>
      </w:r>
    </w:p>
    <w:p>
      <w:pPr>
        <w:pStyle w:val="BodyText"/>
      </w:pPr>
      <w:r>
        <w:t xml:space="preserve">Sincerely,</w:t>
      </w:r>
    </w:p>
    <w:p>
      <w:pPr>
        <w:pStyle w:val="BodyText"/>
      </w:pPr>
      <w:r>
        <w:t xml:space="preserve">[Your Full Name]</w:t>
      </w:r>
    </w:p>
    <w:p>
      <w:pPr>
        <w:pStyle w:val="BodyText"/>
      </w:pPr>
      <w:r>
        <w:t xml:space="preserve">Chemistry Research Candidate | Universidad de Buenos Aires</w:t>
      </w:r>
    </w:p>
    <w:p>
      <w:pPr>
        <w:pStyle w:val="BodyText"/>
      </w:pPr>
      <w:r>
        <w:t xml:space="preserve">Email: your.email@uniba.edu.ar | Phone: +54 9 11 XXXX-XXXX</w:t>
      </w:r>
    </w:p>
    <w:p>
      <w:pPr>
        <w:pStyle w:val="BodyText"/>
      </w:pPr>
      <w:r>
        <w:rPr>
          <w:bCs/>
          <w:b/>
        </w:rPr>
        <w:t xml:space="preserve">Attachments:</w:t>
      </w:r>
      <w:r>
        <w:t xml:space="preserve"> </w:t>
      </w:r>
      <w:r>
        <w:t xml:space="preserve">Curriculum Vitae, CONICET Research Endorsement Letters (2), University of Buenos Aires Admission Documentation, Published Research Abstr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Research in Buenos Aires</dc:title>
  <dc:creator/>
  <dc:language>en</dc:language>
  <cp:keywords/>
  <dcterms:created xsi:type="dcterms:W3CDTF">2025-12-10T08:40:46Z</dcterms:created>
  <dcterms:modified xsi:type="dcterms:W3CDTF">2025-12-10T08:40:46Z</dcterms:modified>
</cp:coreProperties>
</file>

<file path=docProps/custom.xml><?xml version="1.0" encoding="utf-8"?>
<Properties xmlns="http://schemas.openxmlformats.org/officeDocument/2006/custom-properties" xmlns:vt="http://schemas.openxmlformats.org/officeDocument/2006/docPropsVTypes"/>
</file>